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D08" w:rsidRDefault="00891469" w:rsidP="00891469">
      <w:pPr>
        <w:pStyle w:val="NoSpacing"/>
      </w:pPr>
      <w:r w:rsidRPr="00891469">
        <w:rPr>
          <w:b/>
          <w:u w:val="single"/>
        </w:rPr>
        <w:t>Monday</w:t>
      </w:r>
      <w:r>
        <w:t xml:space="preserve"> – Read and discuss the comprehension </w:t>
      </w:r>
    </w:p>
    <w:p w:rsidR="00891469" w:rsidRDefault="00891469" w:rsidP="00891469">
      <w:pPr>
        <w:pStyle w:val="NoSpacing"/>
      </w:pPr>
      <w:r w:rsidRPr="00891469">
        <w:rPr>
          <w:b/>
          <w:u w:val="single"/>
        </w:rPr>
        <w:t>Tuesday</w:t>
      </w:r>
      <w:r>
        <w:t xml:space="preserve"> – Talk about the answers finding evidence in the text. </w:t>
      </w:r>
    </w:p>
    <w:p w:rsidR="00891469" w:rsidRDefault="00891469" w:rsidP="00891469">
      <w:pPr>
        <w:pStyle w:val="NoSpacing"/>
      </w:pPr>
      <w:r w:rsidRPr="00891469">
        <w:rPr>
          <w:b/>
          <w:u w:val="single"/>
        </w:rPr>
        <w:t>Wednesday</w:t>
      </w:r>
      <w:r>
        <w:t xml:space="preserve"> – Record answers. </w:t>
      </w:r>
    </w:p>
    <w:p w:rsidR="003C77B8" w:rsidRDefault="00891469" w:rsidP="00891469">
      <w:pPr>
        <w:pStyle w:val="NoSpacing"/>
      </w:pPr>
      <w:r w:rsidRPr="00891469">
        <w:rPr>
          <w:b/>
          <w:u w:val="single"/>
        </w:rPr>
        <w:t xml:space="preserve">Thursday </w:t>
      </w:r>
      <w:r>
        <w:t>–</w:t>
      </w:r>
      <w:r w:rsidR="003C77B8">
        <w:t xml:space="preserve"> Think of names you the Spider Robot could be called and give reasons for your choices using a range of conjunctions to explain your ideas. </w:t>
      </w:r>
    </w:p>
    <w:p w:rsidR="00891469" w:rsidRDefault="00891469" w:rsidP="00891469">
      <w:pPr>
        <w:pStyle w:val="NoSpacing"/>
      </w:pPr>
      <w:r w:rsidRPr="00891469">
        <w:rPr>
          <w:b/>
          <w:u w:val="single"/>
        </w:rPr>
        <w:t>Friday</w:t>
      </w:r>
      <w:r>
        <w:t xml:space="preserve"> </w:t>
      </w:r>
      <w:r w:rsidR="004A7FE3">
        <w:t xml:space="preserve">– </w:t>
      </w:r>
      <w:r w:rsidR="007718BA">
        <w:t xml:space="preserve">Write a </w:t>
      </w:r>
      <w:r w:rsidR="003C77B8">
        <w:t xml:space="preserve">report from the Spider Robot about its first landing in space </w:t>
      </w:r>
      <w:r w:rsidR="0090318D">
        <w:t xml:space="preserve">. </w:t>
      </w:r>
      <w:r w:rsidR="007718BA">
        <w:t xml:space="preserve"> </w:t>
      </w:r>
      <w:r w:rsidR="009E0FD4">
        <w:t xml:space="preserve"> </w:t>
      </w:r>
    </w:p>
    <w:p w:rsidR="004A7FE3" w:rsidRDefault="004A7FE3" w:rsidP="00891469">
      <w:pPr>
        <w:pStyle w:val="NoSpacing"/>
      </w:pPr>
    </w:p>
    <w:p w:rsidR="004A7FE3" w:rsidRDefault="004A7FE3" w:rsidP="00891469">
      <w:pPr>
        <w:pStyle w:val="NoSpacing"/>
      </w:pPr>
    </w:p>
    <w:p w:rsidR="00B9434D" w:rsidRPr="00930D08" w:rsidRDefault="003C77B8" w:rsidP="00930D08">
      <w:pPr>
        <w:rPr>
          <w:rFonts w:ascii="SassoonPrimaryInfant" w:hAnsi="SassoonPrimaryInfant"/>
          <w:sz w:val="24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77696" behindDoc="0" locked="0" layoutInCell="1" allowOverlap="1" wp14:anchorId="13B59322" wp14:editId="37DA2EA2">
            <wp:simplePos x="0" y="0"/>
            <wp:positionH relativeFrom="column">
              <wp:posOffset>3241</wp:posOffset>
            </wp:positionH>
            <wp:positionV relativeFrom="paragraph">
              <wp:posOffset>19259</wp:posOffset>
            </wp:positionV>
            <wp:extent cx="6114197" cy="3113975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890" cy="3119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30D08" w:rsidRDefault="00930D08" w:rsidP="00930D08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3F0EB6" w:rsidRDefault="003F0EB6" w:rsidP="00930D08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3C77B8" w:rsidRDefault="003C77B8" w:rsidP="00930D08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3C77B8" w:rsidRDefault="003C77B8" w:rsidP="00930D08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3C77B8" w:rsidRDefault="003C77B8" w:rsidP="00930D08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3C77B8" w:rsidRDefault="003C77B8" w:rsidP="00930D08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3C77B8" w:rsidRDefault="003C77B8" w:rsidP="00930D08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3C77B8" w:rsidRDefault="003C77B8" w:rsidP="00930D08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3C77B8" w:rsidRDefault="003C77B8" w:rsidP="00930D08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78720" behindDoc="0" locked="0" layoutInCell="1" allowOverlap="1" wp14:anchorId="347EEBFE" wp14:editId="043051A9">
            <wp:simplePos x="0" y="0"/>
            <wp:positionH relativeFrom="column">
              <wp:posOffset>3241</wp:posOffset>
            </wp:positionH>
            <wp:positionV relativeFrom="paragraph">
              <wp:posOffset>98188</wp:posOffset>
            </wp:positionV>
            <wp:extent cx="6113263" cy="4490113"/>
            <wp:effectExtent l="0" t="0" r="1905" b="571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9448" cy="4494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C77B8" w:rsidRDefault="003C77B8" w:rsidP="00930D08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3C77B8" w:rsidRDefault="003C77B8" w:rsidP="00930D08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  <w:sectPr w:rsidR="003C77B8" w:rsidSect="00B55A21">
          <w:headerReference w:type="default" r:id="rId10"/>
          <w:footerReference w:type="default" r:id="rId11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3C77B8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78208" behindDoc="0" locked="0" layoutInCell="1" allowOverlap="1">
            <wp:simplePos x="0" y="0"/>
            <wp:positionH relativeFrom="column">
              <wp:posOffset>126071</wp:posOffset>
            </wp:positionH>
            <wp:positionV relativeFrom="paragraph">
              <wp:posOffset>145150</wp:posOffset>
            </wp:positionV>
            <wp:extent cx="6113708" cy="7315200"/>
            <wp:effectExtent l="0" t="0" r="1905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9750" cy="73224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DA5CF1" w:rsidRDefault="00DA5CF1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399"/>
        <w:tblW w:w="0" w:type="auto"/>
        <w:tblLook w:val="04A0" w:firstRow="1" w:lastRow="0" w:firstColumn="1" w:lastColumn="0" w:noHBand="0" w:noVBand="1"/>
      </w:tblPr>
      <w:tblGrid>
        <w:gridCol w:w="9854"/>
      </w:tblGrid>
      <w:tr w:rsidR="00565FB6" w:rsidRPr="00565FB6" w:rsidTr="00565FB6">
        <w:tc>
          <w:tcPr>
            <w:tcW w:w="9854" w:type="dxa"/>
          </w:tcPr>
          <w:p w:rsidR="00565FB6" w:rsidRDefault="00565FB6" w:rsidP="00565FB6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Century Gothic" w:hAnsi="Century Gothic"/>
                <w:sz w:val="24"/>
                <w:szCs w:val="24"/>
              </w:rPr>
            </w:pPr>
          </w:p>
          <w:p w:rsidR="00565FB6" w:rsidRPr="00565FB6" w:rsidRDefault="00565FB6" w:rsidP="00565FB6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Century Gothic" w:hAnsi="Century Gothic"/>
                <w:sz w:val="24"/>
                <w:szCs w:val="24"/>
              </w:rPr>
            </w:pPr>
            <w:r w:rsidRPr="00565FB6">
              <w:rPr>
                <w:rFonts w:ascii="Century Gothic" w:hAnsi="Century Gothic"/>
                <w:sz w:val="24"/>
                <w:szCs w:val="24"/>
              </w:rPr>
              <w:t>Spider Robot name _________________________________________</w:t>
            </w:r>
          </w:p>
          <w:p w:rsidR="00565FB6" w:rsidRPr="00565FB6" w:rsidRDefault="00565FB6" w:rsidP="00565FB6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 xml:space="preserve">Reason </w:t>
            </w:r>
            <w:r w:rsidRPr="00565FB6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01"/>
              <w:tblOverlap w:val="never"/>
              <w:tblW w:w="9278" w:type="dxa"/>
              <w:tblBorders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278"/>
            </w:tblGrid>
            <w:tr w:rsidR="00565FB6" w:rsidRPr="00565FB6" w:rsidTr="00565FB6">
              <w:trPr>
                <w:trHeight w:val="714"/>
              </w:trPr>
              <w:tc>
                <w:tcPr>
                  <w:tcW w:w="9278" w:type="dxa"/>
                </w:tcPr>
                <w:p w:rsidR="00565FB6" w:rsidRPr="00565FB6" w:rsidRDefault="00565FB6" w:rsidP="00565FB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after="240"/>
                    <w:rPr>
                      <w:rFonts w:ascii="Century Gothic" w:hAnsi="Century Gothic"/>
                      <w:sz w:val="24"/>
                      <w:szCs w:val="24"/>
                    </w:rPr>
                  </w:pPr>
                </w:p>
              </w:tc>
            </w:tr>
            <w:tr w:rsidR="00565FB6" w:rsidRPr="00565FB6" w:rsidTr="00565FB6">
              <w:trPr>
                <w:trHeight w:val="741"/>
              </w:trPr>
              <w:tc>
                <w:tcPr>
                  <w:tcW w:w="9278" w:type="dxa"/>
                </w:tcPr>
                <w:p w:rsidR="00565FB6" w:rsidRPr="00565FB6" w:rsidRDefault="00565FB6" w:rsidP="00565FB6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after="240"/>
                    <w:rPr>
                      <w:rFonts w:ascii="Century Gothic" w:hAnsi="Century Gothic"/>
                      <w:sz w:val="24"/>
                      <w:szCs w:val="24"/>
                    </w:rPr>
                  </w:pPr>
                </w:p>
              </w:tc>
            </w:tr>
          </w:tbl>
          <w:p w:rsidR="00565FB6" w:rsidRPr="00565FB6" w:rsidRDefault="00565FB6" w:rsidP="00565FB6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399"/>
        <w:tblW w:w="0" w:type="auto"/>
        <w:tblLook w:val="04A0" w:firstRow="1" w:lastRow="0" w:firstColumn="1" w:lastColumn="0" w:noHBand="0" w:noVBand="1"/>
      </w:tblPr>
      <w:tblGrid>
        <w:gridCol w:w="9854"/>
      </w:tblGrid>
      <w:tr w:rsidR="00565FB6" w:rsidRPr="00565FB6" w:rsidTr="00F32DDA">
        <w:tc>
          <w:tcPr>
            <w:tcW w:w="9854" w:type="dxa"/>
          </w:tcPr>
          <w:p w:rsidR="00565FB6" w:rsidRDefault="00565FB6" w:rsidP="00F32DDA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Century Gothic" w:hAnsi="Century Gothic"/>
                <w:sz w:val="24"/>
                <w:szCs w:val="24"/>
              </w:rPr>
            </w:pPr>
          </w:p>
          <w:p w:rsidR="00565FB6" w:rsidRPr="00565FB6" w:rsidRDefault="00565FB6" w:rsidP="00F32DDA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Century Gothic" w:hAnsi="Century Gothic"/>
                <w:sz w:val="24"/>
                <w:szCs w:val="24"/>
              </w:rPr>
            </w:pPr>
            <w:r w:rsidRPr="00565FB6">
              <w:rPr>
                <w:rFonts w:ascii="Century Gothic" w:hAnsi="Century Gothic"/>
                <w:sz w:val="24"/>
                <w:szCs w:val="24"/>
              </w:rPr>
              <w:t>Spider Robot name _________________________________________</w:t>
            </w:r>
          </w:p>
          <w:p w:rsidR="00565FB6" w:rsidRPr="00565FB6" w:rsidRDefault="00565FB6" w:rsidP="00F32DDA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Century Gothic" w:hAnsi="Century Gothic"/>
                <w:sz w:val="24"/>
                <w:szCs w:val="24"/>
              </w:rPr>
            </w:pPr>
            <w:r w:rsidRPr="00565FB6">
              <w:rPr>
                <w:rFonts w:ascii="Century Gothic" w:hAnsi="Century Gothic"/>
                <w:sz w:val="24"/>
                <w:szCs w:val="24"/>
              </w:rPr>
              <w:t xml:space="preserve">Reason why </w:t>
            </w:r>
          </w:p>
          <w:tbl>
            <w:tblPr>
              <w:tblStyle w:val="TableGrid"/>
              <w:tblpPr w:leftFromText="180" w:rightFromText="180" w:vertAnchor="text" w:horzAnchor="margin" w:tblpY="101"/>
              <w:tblOverlap w:val="never"/>
              <w:tblW w:w="9278" w:type="dxa"/>
              <w:tblBorders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278"/>
            </w:tblGrid>
            <w:tr w:rsidR="00565FB6" w:rsidRPr="00565FB6" w:rsidTr="00F32DDA">
              <w:trPr>
                <w:trHeight w:val="714"/>
              </w:trPr>
              <w:tc>
                <w:tcPr>
                  <w:tcW w:w="9278" w:type="dxa"/>
                </w:tcPr>
                <w:p w:rsidR="00565FB6" w:rsidRPr="00565FB6" w:rsidRDefault="00565FB6" w:rsidP="00F32DDA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after="240"/>
                    <w:rPr>
                      <w:rFonts w:ascii="Century Gothic" w:hAnsi="Century Gothic"/>
                      <w:sz w:val="24"/>
                      <w:szCs w:val="24"/>
                    </w:rPr>
                  </w:pPr>
                </w:p>
              </w:tc>
            </w:tr>
            <w:tr w:rsidR="00565FB6" w:rsidRPr="00565FB6" w:rsidTr="00F32DDA">
              <w:trPr>
                <w:trHeight w:val="741"/>
              </w:trPr>
              <w:tc>
                <w:tcPr>
                  <w:tcW w:w="9278" w:type="dxa"/>
                </w:tcPr>
                <w:p w:rsidR="00565FB6" w:rsidRPr="00565FB6" w:rsidRDefault="00565FB6" w:rsidP="00F32DDA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after="240"/>
                    <w:rPr>
                      <w:rFonts w:ascii="Century Gothic" w:hAnsi="Century Gothic"/>
                      <w:sz w:val="24"/>
                      <w:szCs w:val="24"/>
                    </w:rPr>
                  </w:pPr>
                </w:p>
              </w:tc>
            </w:tr>
            <w:tr w:rsidR="00565FB6" w:rsidRPr="00565FB6" w:rsidTr="00F32DDA">
              <w:trPr>
                <w:trHeight w:val="741"/>
              </w:trPr>
              <w:tc>
                <w:tcPr>
                  <w:tcW w:w="9278" w:type="dxa"/>
                </w:tcPr>
                <w:p w:rsidR="00565FB6" w:rsidRPr="00565FB6" w:rsidRDefault="00565FB6" w:rsidP="00F32DDA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after="240"/>
                    <w:rPr>
                      <w:rFonts w:ascii="Century Gothic" w:hAnsi="Century Gothic"/>
                      <w:sz w:val="24"/>
                      <w:szCs w:val="24"/>
                    </w:rPr>
                  </w:pPr>
                </w:p>
              </w:tc>
            </w:tr>
          </w:tbl>
          <w:p w:rsidR="00565FB6" w:rsidRPr="00565FB6" w:rsidRDefault="00565FB6" w:rsidP="00F32DDA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399"/>
        <w:tblW w:w="0" w:type="auto"/>
        <w:tblLook w:val="04A0" w:firstRow="1" w:lastRow="0" w:firstColumn="1" w:lastColumn="0" w:noHBand="0" w:noVBand="1"/>
      </w:tblPr>
      <w:tblGrid>
        <w:gridCol w:w="9854"/>
      </w:tblGrid>
      <w:tr w:rsidR="00565FB6" w:rsidRPr="00565FB6" w:rsidTr="00F32DDA">
        <w:tc>
          <w:tcPr>
            <w:tcW w:w="9854" w:type="dxa"/>
          </w:tcPr>
          <w:p w:rsidR="00565FB6" w:rsidRDefault="00565FB6" w:rsidP="00F32DDA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Century Gothic" w:hAnsi="Century Gothic"/>
                <w:sz w:val="24"/>
                <w:szCs w:val="24"/>
              </w:rPr>
            </w:pPr>
          </w:p>
          <w:p w:rsidR="00565FB6" w:rsidRPr="00565FB6" w:rsidRDefault="00565FB6" w:rsidP="00F32DDA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Century Gothic" w:hAnsi="Century Gothic"/>
                <w:sz w:val="24"/>
                <w:szCs w:val="24"/>
              </w:rPr>
            </w:pPr>
            <w:r w:rsidRPr="00565FB6">
              <w:rPr>
                <w:rFonts w:ascii="Century Gothic" w:hAnsi="Century Gothic"/>
                <w:sz w:val="24"/>
                <w:szCs w:val="24"/>
              </w:rPr>
              <w:t>Spider Robot name _________________________________________</w:t>
            </w:r>
          </w:p>
          <w:p w:rsidR="00565FB6" w:rsidRPr="00565FB6" w:rsidRDefault="00565FB6" w:rsidP="00F32DDA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Century Gothic" w:hAnsi="Century Gothic"/>
                <w:sz w:val="24"/>
                <w:szCs w:val="24"/>
              </w:rPr>
            </w:pPr>
            <w:r w:rsidRPr="00565FB6">
              <w:rPr>
                <w:rFonts w:ascii="Century Gothic" w:hAnsi="Century Gothic"/>
                <w:sz w:val="24"/>
                <w:szCs w:val="24"/>
              </w:rPr>
              <w:t xml:space="preserve">Reason why </w:t>
            </w:r>
          </w:p>
          <w:tbl>
            <w:tblPr>
              <w:tblStyle w:val="TableGrid"/>
              <w:tblpPr w:leftFromText="180" w:rightFromText="180" w:vertAnchor="text" w:horzAnchor="margin" w:tblpY="101"/>
              <w:tblOverlap w:val="never"/>
              <w:tblW w:w="9278" w:type="dxa"/>
              <w:tblBorders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278"/>
            </w:tblGrid>
            <w:tr w:rsidR="00565FB6" w:rsidRPr="00565FB6" w:rsidTr="00F32DDA">
              <w:trPr>
                <w:trHeight w:val="714"/>
              </w:trPr>
              <w:tc>
                <w:tcPr>
                  <w:tcW w:w="9278" w:type="dxa"/>
                </w:tcPr>
                <w:p w:rsidR="00565FB6" w:rsidRPr="00565FB6" w:rsidRDefault="00565FB6" w:rsidP="00F32DDA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after="240"/>
                    <w:rPr>
                      <w:rFonts w:ascii="Century Gothic" w:hAnsi="Century Gothic"/>
                      <w:sz w:val="24"/>
                      <w:szCs w:val="24"/>
                    </w:rPr>
                  </w:pPr>
                </w:p>
              </w:tc>
            </w:tr>
            <w:tr w:rsidR="00565FB6" w:rsidRPr="00565FB6" w:rsidTr="00F32DDA">
              <w:trPr>
                <w:trHeight w:val="741"/>
              </w:trPr>
              <w:tc>
                <w:tcPr>
                  <w:tcW w:w="9278" w:type="dxa"/>
                </w:tcPr>
                <w:p w:rsidR="00565FB6" w:rsidRPr="00565FB6" w:rsidRDefault="00565FB6" w:rsidP="00F32DDA">
                  <w:pPr>
                    <w:tabs>
                      <w:tab w:val="right" w:leader="dot" w:pos="4536"/>
                      <w:tab w:val="left" w:pos="5103"/>
                      <w:tab w:val="right" w:leader="dot" w:pos="9639"/>
                    </w:tabs>
                    <w:spacing w:after="240"/>
                    <w:rPr>
                      <w:rFonts w:ascii="Century Gothic" w:hAnsi="Century Gothic"/>
                      <w:sz w:val="24"/>
                      <w:szCs w:val="24"/>
                    </w:rPr>
                  </w:pPr>
                </w:p>
              </w:tc>
            </w:tr>
          </w:tbl>
          <w:p w:rsidR="00565FB6" w:rsidRDefault="00565FB6" w:rsidP="00F32DDA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Century Gothic" w:hAnsi="Century Gothic"/>
                <w:sz w:val="24"/>
                <w:szCs w:val="24"/>
              </w:rPr>
            </w:pPr>
          </w:p>
          <w:p w:rsidR="00565FB6" w:rsidRPr="00565FB6" w:rsidRDefault="00565FB6" w:rsidP="00F32DDA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:rsidR="00565FB6" w:rsidRDefault="00565FB6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565FB6" w:rsidRDefault="00565FB6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 xml:space="preserve">Imagine you have looked at the first video of the moon from the Spider Robot. </w:t>
      </w:r>
    </w:p>
    <w:p w:rsidR="00565FB6" w:rsidRDefault="00565FB6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>Write a paragraph to describe what the moon looked like using noun phrases</w:t>
      </w:r>
      <w:r w:rsidR="002908E3">
        <w:rPr>
          <w:rFonts w:ascii="SassoonPrimaryInfant" w:hAnsi="SassoonPrimaryInfant"/>
          <w:sz w:val="24"/>
          <w:szCs w:val="24"/>
        </w:rPr>
        <w:t xml:space="preserve"> and prepositions</w:t>
      </w:r>
      <w:r>
        <w:rPr>
          <w:rFonts w:ascii="SassoonPrimaryInfant" w:hAnsi="SassoonPrimaryInfant"/>
          <w:sz w:val="24"/>
          <w:szCs w:val="24"/>
        </w:rPr>
        <w:t xml:space="preserve">. </w:t>
      </w:r>
    </w:p>
    <w:p w:rsidR="002908E3" w:rsidRDefault="002908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>What was near to the robot? What was in the distance? Use words to create an atmosphe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2908E3" w:rsidTr="002908E3">
        <w:tc>
          <w:tcPr>
            <w:tcW w:w="9854" w:type="dxa"/>
          </w:tcPr>
          <w:p w:rsidR="002908E3" w:rsidRDefault="002908E3" w:rsidP="004A7FE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2908E3" w:rsidTr="002908E3">
        <w:tc>
          <w:tcPr>
            <w:tcW w:w="9854" w:type="dxa"/>
          </w:tcPr>
          <w:p w:rsidR="002908E3" w:rsidRDefault="002908E3" w:rsidP="004A7FE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2908E3" w:rsidTr="002908E3">
        <w:tc>
          <w:tcPr>
            <w:tcW w:w="9854" w:type="dxa"/>
          </w:tcPr>
          <w:p w:rsidR="002908E3" w:rsidRDefault="002908E3" w:rsidP="004A7FE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2908E3" w:rsidTr="002908E3">
        <w:tc>
          <w:tcPr>
            <w:tcW w:w="9854" w:type="dxa"/>
          </w:tcPr>
          <w:p w:rsidR="002908E3" w:rsidRDefault="002908E3" w:rsidP="004A7FE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2908E3" w:rsidTr="002908E3">
        <w:tc>
          <w:tcPr>
            <w:tcW w:w="9854" w:type="dxa"/>
          </w:tcPr>
          <w:p w:rsidR="002908E3" w:rsidRDefault="002908E3" w:rsidP="004A7FE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2908E3" w:rsidTr="002908E3">
        <w:tc>
          <w:tcPr>
            <w:tcW w:w="9854" w:type="dxa"/>
          </w:tcPr>
          <w:p w:rsidR="002908E3" w:rsidRDefault="002908E3" w:rsidP="004A7FE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2908E3" w:rsidTr="002908E3">
        <w:tc>
          <w:tcPr>
            <w:tcW w:w="9854" w:type="dxa"/>
          </w:tcPr>
          <w:p w:rsidR="002908E3" w:rsidRDefault="002908E3" w:rsidP="004A7FE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2908E3" w:rsidTr="002908E3">
        <w:tc>
          <w:tcPr>
            <w:tcW w:w="9854" w:type="dxa"/>
          </w:tcPr>
          <w:p w:rsidR="002908E3" w:rsidRDefault="002908E3" w:rsidP="004A7FE3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after="24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:rsidR="00565FB6" w:rsidRDefault="00565FB6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565FB6" w:rsidRDefault="00565FB6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565FB6" w:rsidRDefault="00565FB6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</w:p>
    <w:p w:rsidR="004A7FE3" w:rsidRDefault="004A7FE3" w:rsidP="004A7FE3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  <w:bookmarkStart w:id="0" w:name="_GoBack"/>
      <w:bookmarkEnd w:id="0"/>
    </w:p>
    <w:sectPr w:rsidR="004A7FE3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5312" w:rsidRDefault="009D5312" w:rsidP="00B55A21">
      <w:r>
        <w:separator/>
      </w:r>
    </w:p>
  </w:endnote>
  <w:endnote w:type="continuationSeparator" w:id="0">
    <w:p w:rsidR="009D5312" w:rsidRDefault="009D5312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ssoonPrimaryInfant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5312" w:rsidRPr="00BC7EC4" w:rsidRDefault="009D5312" w:rsidP="00930D08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SassoonPrimaryInfant" w:hAnsi="SassoonPrimaryInfant" w:cs="Arial"/>
        <w:color w:val="auto"/>
        <w:sz w:val="20"/>
      </w:rPr>
    </w:pPr>
    <w:r w:rsidRPr="00BC7EC4">
      <w:rPr>
        <w:rFonts w:ascii="SassoonPrimaryInfant" w:hAnsi="SassoonPrimaryInfant" w:cs="Arial"/>
        <w:color w:val="auto"/>
        <w:sz w:val="20"/>
      </w:rPr>
      <w:tab/>
      <w:t xml:space="preserve">Page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PAGE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2908E3">
      <w:rPr>
        <w:rFonts w:ascii="SassoonPrimaryInfant" w:hAnsi="SassoonPrimaryInfant" w:cs="Arial"/>
        <w:bCs/>
        <w:noProof/>
        <w:color w:val="auto"/>
        <w:sz w:val="20"/>
      </w:rPr>
      <w:t>2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  <w:r w:rsidRPr="00BC7EC4">
      <w:rPr>
        <w:rFonts w:ascii="SassoonPrimaryInfant" w:hAnsi="SassoonPrimaryInfant" w:cs="Arial"/>
        <w:color w:val="auto"/>
        <w:sz w:val="20"/>
      </w:rPr>
      <w:t xml:space="preserve"> of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NUMPAGES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2908E3">
      <w:rPr>
        <w:rFonts w:ascii="SassoonPrimaryInfant" w:hAnsi="SassoonPrimaryInfant" w:cs="Arial"/>
        <w:bCs/>
        <w:noProof/>
        <w:color w:val="auto"/>
        <w:sz w:val="20"/>
      </w:rPr>
      <w:t>4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5312" w:rsidRDefault="009D5312" w:rsidP="00B55A21">
      <w:r>
        <w:separator/>
      </w:r>
    </w:p>
  </w:footnote>
  <w:footnote w:type="continuationSeparator" w:id="0">
    <w:p w:rsidR="009D5312" w:rsidRDefault="009D5312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5312" w:rsidRPr="00BC7EC4" w:rsidRDefault="00891469" w:rsidP="00891469">
    <w:pPr>
      <w:pStyle w:val="Header"/>
      <w:pBdr>
        <w:bottom w:val="single" w:sz="4" w:space="1" w:color="auto"/>
      </w:pBdr>
      <w:spacing w:after="240" w:line="240" w:lineRule="auto"/>
      <w:rPr>
        <w:rFonts w:ascii="SassoonPrimaryInfant" w:hAnsi="SassoonPrimaryInfant" w:cs="Arial"/>
        <w:color w:val="auto"/>
        <w:sz w:val="28"/>
      </w:rPr>
    </w:pPr>
    <w:r>
      <w:rPr>
        <w:rFonts w:ascii="SassoonPrimaryInfant" w:hAnsi="SassoonPrimaryInfant" w:cs="Arial"/>
        <w:color w:val="auto"/>
        <w:sz w:val="28"/>
      </w:rPr>
      <w:t xml:space="preserve">Year 4 Reading Comprehension </w:t>
    </w:r>
    <w:r w:rsidR="003C77B8">
      <w:rPr>
        <w:rFonts w:ascii="SassoonPrimaryInfant" w:hAnsi="SassoonPrimaryInfant" w:cs="Arial"/>
        <w:color w:val="auto"/>
        <w:sz w:val="28"/>
      </w:rPr>
      <w:t>13</w:t>
    </w:r>
    <w:r w:rsidR="0090318D">
      <w:rPr>
        <w:rFonts w:ascii="SassoonPrimaryInfant" w:hAnsi="SassoonPrimaryInfant" w:cs="Arial"/>
        <w:color w:val="auto"/>
        <w:sz w:val="28"/>
      </w:rPr>
      <w:t>.7.</w:t>
    </w:r>
    <w:r w:rsidR="004A7FE3">
      <w:rPr>
        <w:rFonts w:ascii="SassoonPrimaryInfant" w:hAnsi="SassoonPrimaryInfant" w:cs="Arial"/>
        <w:color w:val="auto"/>
        <w:sz w:val="28"/>
      </w:rPr>
      <w:t xml:space="preserve">2020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284E3C"/>
    <w:multiLevelType w:val="hybridMultilevel"/>
    <w:tmpl w:val="470E7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845D1"/>
    <w:multiLevelType w:val="hybridMultilevel"/>
    <w:tmpl w:val="43D49FB0"/>
    <w:lvl w:ilvl="0" w:tplc="94CE4156">
      <w:start w:val="1"/>
      <w:numFmt w:val="decimal"/>
      <w:pStyle w:val="P2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006433"/>
    <w:multiLevelType w:val="hybridMultilevel"/>
    <w:tmpl w:val="62502CFC"/>
    <w:lvl w:ilvl="0" w:tplc="07A485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A10562"/>
    <w:multiLevelType w:val="hybridMultilevel"/>
    <w:tmpl w:val="B2B413E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7E304E"/>
    <w:multiLevelType w:val="hybridMultilevel"/>
    <w:tmpl w:val="A48E68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785602"/>
    <w:multiLevelType w:val="hybridMultilevel"/>
    <w:tmpl w:val="2AF440F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1"/>
  </w:num>
  <w:num w:numId="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attachedTemplate r:id="rId1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0MDCxMDM1tjS2NDBW0lEKTi0uzszPAykwqwUAHb2VOywAAAA="/>
  </w:docVars>
  <w:rsids>
    <w:rsidRoot w:val="00760A3E"/>
    <w:rsid w:val="0009769E"/>
    <w:rsid w:val="00153AB1"/>
    <w:rsid w:val="00166AB0"/>
    <w:rsid w:val="001B139F"/>
    <w:rsid w:val="0024697A"/>
    <w:rsid w:val="00270BFA"/>
    <w:rsid w:val="00282F1D"/>
    <w:rsid w:val="002908E3"/>
    <w:rsid w:val="002937F3"/>
    <w:rsid w:val="002C33B6"/>
    <w:rsid w:val="002E0013"/>
    <w:rsid w:val="00333847"/>
    <w:rsid w:val="00365F40"/>
    <w:rsid w:val="00372D1F"/>
    <w:rsid w:val="003821FD"/>
    <w:rsid w:val="00394E28"/>
    <w:rsid w:val="003C77B8"/>
    <w:rsid w:val="003F0EB6"/>
    <w:rsid w:val="004A174C"/>
    <w:rsid w:val="004A7FE3"/>
    <w:rsid w:val="00565FB6"/>
    <w:rsid w:val="0059452D"/>
    <w:rsid w:val="005B73A2"/>
    <w:rsid w:val="006465DC"/>
    <w:rsid w:val="00683310"/>
    <w:rsid w:val="006A7103"/>
    <w:rsid w:val="006C695B"/>
    <w:rsid w:val="00760A3E"/>
    <w:rsid w:val="00762FE4"/>
    <w:rsid w:val="007718BA"/>
    <w:rsid w:val="00776C0B"/>
    <w:rsid w:val="0078237D"/>
    <w:rsid w:val="00787162"/>
    <w:rsid w:val="007F0B34"/>
    <w:rsid w:val="00843822"/>
    <w:rsid w:val="008676E0"/>
    <w:rsid w:val="00891469"/>
    <w:rsid w:val="008D05C0"/>
    <w:rsid w:val="008F5C75"/>
    <w:rsid w:val="0090318D"/>
    <w:rsid w:val="00905F48"/>
    <w:rsid w:val="00915190"/>
    <w:rsid w:val="00930D08"/>
    <w:rsid w:val="00961F9F"/>
    <w:rsid w:val="009A5B6B"/>
    <w:rsid w:val="009D5312"/>
    <w:rsid w:val="009D61EF"/>
    <w:rsid w:val="009D755C"/>
    <w:rsid w:val="009E0FD4"/>
    <w:rsid w:val="00A12EA1"/>
    <w:rsid w:val="00A93488"/>
    <w:rsid w:val="00A97B15"/>
    <w:rsid w:val="00AB5045"/>
    <w:rsid w:val="00B554F1"/>
    <w:rsid w:val="00B55A21"/>
    <w:rsid w:val="00B76C1C"/>
    <w:rsid w:val="00B9434D"/>
    <w:rsid w:val="00BC7EC4"/>
    <w:rsid w:val="00BF7E37"/>
    <w:rsid w:val="00C4130B"/>
    <w:rsid w:val="00C83A54"/>
    <w:rsid w:val="00C922C5"/>
    <w:rsid w:val="00D01DD6"/>
    <w:rsid w:val="00D31D3B"/>
    <w:rsid w:val="00DA5CF1"/>
    <w:rsid w:val="00DB7916"/>
    <w:rsid w:val="00E00845"/>
    <w:rsid w:val="00E0551C"/>
    <w:rsid w:val="00E13A52"/>
    <w:rsid w:val="00E45965"/>
    <w:rsid w:val="00E61F4F"/>
    <w:rsid w:val="00F11C29"/>
    <w:rsid w:val="00F34F7E"/>
    <w:rsid w:val="00F83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2553764C"/>
  <w15:docId w15:val="{022E9148-1D0B-498A-BED2-A34C1D09F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4A174C"/>
    <w:pPr>
      <w:spacing w:after="200"/>
      <w:ind w:left="720"/>
      <w:contextualSpacing/>
    </w:pPr>
    <w:rPr>
      <w:rFonts w:asciiTheme="minorHAnsi" w:eastAsiaTheme="minorHAnsi" w:hAnsiTheme="minorHAnsi" w:cstheme="minorBidi"/>
      <w:color w:val="auto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74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74C"/>
    <w:rPr>
      <w:rFonts w:ascii="Tahoma" w:hAnsi="Tahoma" w:cs="Tahoma"/>
      <w:color w:val="00000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66A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A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AB0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A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AB0"/>
    <w:rPr>
      <w:b/>
      <w:bCs/>
      <w:color w:val="000000"/>
      <w:lang w:eastAsia="en-US"/>
    </w:rPr>
  </w:style>
  <w:style w:type="table" w:styleId="TableGrid">
    <w:name w:val="Table Grid"/>
    <w:basedOn w:val="TableNormal"/>
    <w:uiPriority w:val="59"/>
    <w:rsid w:val="006A7103"/>
    <w:rPr>
      <w:rFonts w:asciiTheme="minorHAnsi" w:eastAsiaTheme="minorEastAsia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"/>
    <w:link w:val="P1Char"/>
    <w:qFormat/>
    <w:rsid w:val="00930D08"/>
    <w:pPr>
      <w:spacing w:before="240" w:after="240"/>
      <w:ind w:left="113" w:right="170"/>
    </w:pPr>
    <w:rPr>
      <w:rFonts w:ascii="SassoonPrimaryInfant" w:eastAsiaTheme="minorEastAsia" w:hAnsi="SassoonPrimaryInfant" w:cstheme="minorBidi"/>
      <w:color w:val="auto"/>
      <w:sz w:val="28"/>
      <w:szCs w:val="24"/>
      <w:lang w:val="en-US"/>
    </w:rPr>
  </w:style>
  <w:style w:type="paragraph" w:customStyle="1" w:styleId="P2">
    <w:name w:val="P2"/>
    <w:basedOn w:val="ListParagraph"/>
    <w:link w:val="P2Char"/>
    <w:qFormat/>
    <w:rsid w:val="009D5312"/>
    <w:pPr>
      <w:numPr>
        <w:numId w:val="6"/>
      </w:numPr>
      <w:spacing w:before="240" w:after="160"/>
      <w:contextualSpacing w:val="0"/>
    </w:pPr>
    <w:rPr>
      <w:rFonts w:ascii="SassoonPrimaryInfant" w:hAnsi="SassoonPrimaryInfant"/>
      <w:sz w:val="24"/>
      <w:szCs w:val="24"/>
    </w:rPr>
  </w:style>
  <w:style w:type="character" w:customStyle="1" w:styleId="P1Char">
    <w:name w:val="P1 Char"/>
    <w:basedOn w:val="DefaultParagraphFont"/>
    <w:link w:val="P1"/>
    <w:rsid w:val="00930D08"/>
    <w:rPr>
      <w:rFonts w:ascii="SassoonPrimaryInfant" w:eastAsiaTheme="minorEastAsia" w:hAnsi="SassoonPrimaryInfant" w:cstheme="minorBidi"/>
      <w:sz w:val="28"/>
      <w:szCs w:val="24"/>
      <w:lang w:val="en-US" w:eastAsia="en-US"/>
    </w:rPr>
  </w:style>
  <w:style w:type="paragraph" w:customStyle="1" w:styleId="P3">
    <w:name w:val="P3"/>
    <w:basedOn w:val="P2"/>
    <w:link w:val="P3Char"/>
    <w:qFormat/>
    <w:rsid w:val="009D5312"/>
    <w:pPr>
      <w:numPr>
        <w:numId w:val="0"/>
      </w:numPr>
      <w:tabs>
        <w:tab w:val="left" w:leader="dot" w:pos="9639"/>
      </w:tabs>
      <w:spacing w:before="0" w:after="0" w:line="360" w:lineRule="auto"/>
      <w:ind w:left="72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D5312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2Char">
    <w:name w:val="P2 Char"/>
    <w:basedOn w:val="ListParagraphChar"/>
    <w:link w:val="P2"/>
    <w:rsid w:val="009D5312"/>
    <w:rPr>
      <w:rFonts w:ascii="SassoonPrimaryInfant" w:eastAsiaTheme="minorHAnsi" w:hAnsi="SassoonPrimaryInfant" w:cstheme="minorBidi"/>
      <w:sz w:val="24"/>
      <w:szCs w:val="24"/>
      <w:lang w:eastAsia="en-US"/>
    </w:rPr>
  </w:style>
  <w:style w:type="character" w:customStyle="1" w:styleId="P3Char">
    <w:name w:val="P3 Char"/>
    <w:basedOn w:val="P2Char"/>
    <w:link w:val="P3"/>
    <w:rsid w:val="009D5312"/>
    <w:rPr>
      <w:rFonts w:ascii="SassoonPrimaryInfant" w:eastAsiaTheme="minorHAnsi" w:hAnsi="SassoonPrimaryInfant" w:cstheme="minorBidi"/>
      <w:sz w:val="24"/>
      <w:szCs w:val="24"/>
      <w:lang w:eastAsia="en-US"/>
    </w:rPr>
  </w:style>
  <w:style w:type="paragraph" w:styleId="NoSpacing">
    <w:name w:val="No Spacing"/>
    <w:uiPriority w:val="1"/>
    <w:qFormat/>
    <w:rsid w:val="00891469"/>
    <w:rPr>
      <w:color w:val="000000"/>
      <w:sz w:val="2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Primary\Primary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05D0E1-4272-4DC7-9CD7-B2D8FBBDA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imary portrait</Template>
  <TotalTime>0</TotalTime>
  <Pages>4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Sallie Court</cp:lastModifiedBy>
  <cp:revision>2</cp:revision>
  <cp:lastPrinted>2018-01-30T08:41:00Z</cp:lastPrinted>
  <dcterms:created xsi:type="dcterms:W3CDTF">2020-06-13T10:07:00Z</dcterms:created>
  <dcterms:modified xsi:type="dcterms:W3CDTF">2020-06-13T10:07:00Z</dcterms:modified>
</cp:coreProperties>
</file>